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4" w:name="industrial-engineer-cover-letter"/>
    <w:p>
      <w:pPr>
        <w:pStyle w:val="Heading2"/>
      </w:pPr>
      <w:r>
        <w:t xml:space="preserve">Industri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strong interest in the Industrial Engineer position at your organization, based in Johannesburg, South Africa. As an accomplished industrial engineer with a deep understanding of optimizing processes, enhancing productivity, and driving sustainable growth, I am eager to contribute my expertise to your team. The opportunity to work within the dynamic industrial landscape of South Africa Johannesburg resonates deeply with my professional goals and passion for innovation in engineering solutions.</w:t>
      </w:r>
    </w:p>
    <w:p>
      <w:pPr>
        <w:pStyle w:val="BodyText"/>
      </w:pPr>
      <w:r>
        <w:t xml:space="preserve">With [X years] of experience in industrial engineering across diverse sectors such as manufacturing, logistics, and operations management, I have developed a unique ability to analyze complex systems and implement strategies that elevate efficiency while reducing costs. My career has been defined by a commitment to excellence, a focus on data-driven decision-making, and an unwavering dedication to fostering collaboration between technical teams and business stakeholders. I am particularly drawn to this role because it aligns with my desire to contribute to the growth of industries in South Africa Johannesburg, where industrial engineering plays a pivotal role in shaping economic development.</w:t>
      </w:r>
    </w:p>
    <w:bookmarkStart w:id="20" w:name="why-industrial-engineering"/>
    <w:p>
      <w:pPr>
        <w:pStyle w:val="Heading3"/>
      </w:pPr>
      <w:r>
        <w:t xml:space="preserve">Why Industrial Engineering?</w:t>
      </w:r>
    </w:p>
    <w:p>
      <w:pPr>
        <w:pStyle w:val="FirstParagraph"/>
      </w:pPr>
      <w:r>
        <w:t xml:space="preserve">Industrial engineering is more than a profession for me; it is a mindset rooted in problem-solving and continuous improvement. In South Africa Johannesburg, where the manufacturing and service sectors are vital to the nation’s economy, industrial engineers are critical in addressing challenges such as resource constraints, workforce optimization, and technological integration. My background includes designing workflows that streamline production lines, implementing lean methodologies to eliminate waste, and leveraging advanced analytics to forecast demand accurately. These experiences have equipped me with the tools to tackle complex challenges while adhering to safety standards and sustainability principles.</w:t>
      </w:r>
    </w:p>
    <w:p>
      <w:pPr>
        <w:pStyle w:val="BodyText"/>
      </w:pPr>
      <w:r>
        <w:t xml:space="preserve">For instance, in my previous role at [Previous Company Name], I led a project that reduced production downtime by 25% through the implementation of predictive maintenance systems. This initiative not only improved operational efficiency but also contributed to significant cost savings and enhanced customer satisfaction. Similarly, I have collaborated with cross-functional teams to optimize supply chain networks, ensuring timely delivery of goods while minimizing environmental impact—a priority for businesses in South Africa Johannesburg striving to meet global sustainability benchmarks.</w:t>
      </w:r>
    </w:p>
    <w:bookmarkEnd w:id="20"/>
    <w:bookmarkStart w:id="21" w:name="X683bee155e9a51cb996ec194c8858bd3aec5f19"/>
    <w:p>
      <w:pPr>
        <w:pStyle w:val="Heading3"/>
      </w:pPr>
      <w:r>
        <w:t xml:space="preserve">Understanding the South African Industrial Landscape</w:t>
      </w:r>
    </w:p>
    <w:p>
      <w:pPr>
        <w:pStyle w:val="FirstParagraph"/>
      </w:pPr>
      <w:r>
        <w:t xml:space="preserve">Johannesburg, as a hub of industrial activity in South Africa, presents unique opportunities and challenges. The city’s role as a center for mining, manufacturing, and logistics makes it an ideal location for an industrial engineer to make a tangible impact. I am particularly inspired by the region’s focus on innovation in sectors like renewable energy and digital transformation. My experience with automation technologies, such as IoT-enabled systems and robotics, has prepared me to support organizations in South Africa Johannesburg as they adopt cutting-edge solutions to remain competitive in a rapidly evolving market.</w:t>
      </w:r>
    </w:p>
    <w:p>
      <w:pPr>
        <w:pStyle w:val="BodyText"/>
      </w:pPr>
      <w:r>
        <w:t xml:space="preserve">Moreover, I am aware of the importance of skills development programs in South Africa’s industrial sector. As an industrial engineer with a strong emphasis on mentoring and knowledge sharing, I am committed to contributing to the growth of local talent. Whether through training initiatives or collaborative projects, I believe that fostering a culture of learning is essential for long-term success in any industry.</w:t>
      </w:r>
    </w:p>
    <w:bookmarkEnd w:id="21"/>
    <w:bookmarkStart w:id="22" w:name="my-professional-values"/>
    <w:p>
      <w:pPr>
        <w:pStyle w:val="Heading3"/>
      </w:pPr>
      <w:r>
        <w:t xml:space="preserve">My Professional Values</w:t>
      </w:r>
    </w:p>
    <w:p>
      <w:pPr>
        <w:pStyle w:val="FirstParagraph"/>
      </w:pPr>
      <w:r>
        <w:t xml:space="preserve">At the core of my approach as an industrial engineer is a dedication to integrity, adaptability, and innovation. In South Africa Johannesburg, where industries often operate under unique constraints—such as limited infrastructure or fluctuating market conditions—I have learned to think creatively and prioritize practical solutions. My ability to balance technical expertise with a strategic perspective has enabled me to deliver results in high-pressure environments.</w:t>
      </w:r>
    </w:p>
    <w:p>
      <w:pPr>
        <w:pStyle w:val="BodyText"/>
      </w:pPr>
      <w:r>
        <w:t xml:space="preserve">One of my key strengths is my proficiency in statistical analysis and process modeling. By utilizing tools such as MATLAB, Python, and simulation software like AnyLogic, I have consistently identified inefficiencies and proposed actionable improvements. In addition, my fluency in [Languages if applicable] allows me to communicate effectively with diverse teams, a skill that is particularly valuable in the multicultural setting of Johannesburg.</w:t>
      </w:r>
    </w:p>
    <w:bookmarkEnd w:id="22"/>
    <w:bookmarkStart w:id="23" w:name="why-your-organization"/>
    <w:p>
      <w:pPr>
        <w:pStyle w:val="Heading3"/>
      </w:pPr>
      <w:r>
        <w:t xml:space="preserve">Why Your Organization?</w:t>
      </w:r>
    </w:p>
    <w:p>
      <w:pPr>
        <w:pStyle w:val="FirstParagraph"/>
      </w:pPr>
      <w:r>
        <w:t xml:space="preserve">Your organization’s reputation for [mention specific value or achievement of the company, e.g., "innovative engineering solutions" or "commitment to sustainable practices"] aligns closely with my professional values. I am particularly impressed by your work in [specific project, industry focus, or initiative], which demonstrates a forward-thinking approach that resonates with my own vision for industrial engineering. I am eager to bring my technical skills and collaborative spirit to your team and contribute to the continued success of your operations in South Africa Johannesburg.</w:t>
      </w:r>
    </w:p>
    <w:p>
      <w:pPr>
        <w:pStyle w:val="BodyText"/>
      </w:pPr>
      <w:r>
        <w:t xml:space="preserve">I am confident that my background in industrial engineering, combined with my passion for solving real-world problems, makes me a strong candidate for this role. I would welcome the opportunity to discuss how my experience can benefit your organization and contribute to its goals. Thank you for considering my application. I look forward to the possibility of working together in South Africa Johannesbur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cp:keywords/>
  <dcterms:created xsi:type="dcterms:W3CDTF">2026-07-24T13:48:28Z</dcterms:created>
  <dcterms:modified xsi:type="dcterms:W3CDTF">2026-07-24T13:48:28Z</dcterms:modified>
</cp:coreProperties>
</file>

<file path=docProps/custom.xml><?xml version="1.0" encoding="utf-8"?>
<Properties xmlns="http://schemas.openxmlformats.org/officeDocument/2006/custom-properties" xmlns:vt="http://schemas.openxmlformats.org/officeDocument/2006/docPropsVTypes"/>
</file>